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2E51" w:rsidRPr="007C0577" w:rsidRDefault="007C0577" w:rsidP="007C0577">
      <w:pPr>
        <w:pStyle w:val="Glava"/>
        <w:jc w:val="right"/>
        <w:rPr>
          <w:sz w:val="20"/>
          <w:szCs w:val="20"/>
          <w:lang w:val="sl-SI"/>
        </w:rPr>
      </w:pPr>
      <w:r>
        <w:rPr>
          <w:noProof/>
          <w:lang w:val="sl-SI" w:eastAsia="sl-SI"/>
        </w:rPr>
        <w:drawing>
          <wp:anchor distT="0" distB="0" distL="114300" distR="114300" simplePos="0" relativeHeight="251661312" behindDoc="1" locked="0" layoutInCell="1" allowOverlap="1" wp14:anchorId="25C66673" wp14:editId="47550E56">
            <wp:simplePos x="0" y="0"/>
            <wp:positionH relativeFrom="margin">
              <wp:posOffset>-106680</wp:posOffset>
            </wp:positionH>
            <wp:positionV relativeFrom="margin">
              <wp:posOffset>-766197</wp:posOffset>
            </wp:positionV>
            <wp:extent cx="6124575" cy="813435"/>
            <wp:effectExtent l="0" t="0" r="0" b="5715"/>
            <wp:wrapSquare wrapText="bothSides"/>
            <wp:docPr id="1" name="Slika 1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0" t="35216" r="5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813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05F7">
        <w:rPr>
          <w:sz w:val="20"/>
          <w:szCs w:val="20"/>
          <w:lang w:val="sl-SI"/>
        </w:rPr>
        <w:t>PDŠ</w:t>
      </w:r>
      <w:r w:rsidR="00711BA1" w:rsidRPr="007C0577">
        <w:rPr>
          <w:sz w:val="20"/>
          <w:szCs w:val="20"/>
          <w:lang w:val="sl-SI"/>
        </w:rPr>
        <w:t>_</w:t>
      </w:r>
      <w:r w:rsidR="00514081" w:rsidRPr="007C0577">
        <w:rPr>
          <w:sz w:val="20"/>
          <w:szCs w:val="20"/>
          <w:lang w:val="sl-SI"/>
        </w:rPr>
        <w:t>Obr</w:t>
      </w:r>
      <w:r w:rsidR="00FF342C" w:rsidRPr="007C0577">
        <w:rPr>
          <w:sz w:val="20"/>
          <w:szCs w:val="20"/>
          <w:lang w:val="sl-SI"/>
        </w:rPr>
        <w:t>-</w:t>
      </w:r>
      <w:r w:rsidR="001B6AB1">
        <w:rPr>
          <w:sz w:val="20"/>
          <w:szCs w:val="20"/>
          <w:lang w:val="sl-SI"/>
        </w:rPr>
        <w:t>8</w:t>
      </w:r>
    </w:p>
    <w:p w:rsidR="00514081" w:rsidRPr="00C63B11" w:rsidRDefault="00514081" w:rsidP="007C0577">
      <w:pPr>
        <w:pStyle w:val="Glava"/>
        <w:jc w:val="right"/>
        <w:rPr>
          <w:b/>
          <w:bCs/>
          <w:sz w:val="16"/>
          <w:szCs w:val="20"/>
          <w:lang w:val="sl-SI"/>
        </w:rPr>
      </w:pPr>
    </w:p>
    <w:p w:rsidR="00C52E51" w:rsidRPr="007C0577" w:rsidRDefault="00C52E51" w:rsidP="007C0577">
      <w:pPr>
        <w:jc w:val="center"/>
        <w:rPr>
          <w:b/>
          <w:bCs/>
          <w:sz w:val="20"/>
          <w:szCs w:val="20"/>
          <w:lang w:val="sl-SI"/>
        </w:rPr>
      </w:pPr>
      <w:r w:rsidRPr="007C0577">
        <w:rPr>
          <w:b/>
          <w:bCs/>
          <w:sz w:val="20"/>
          <w:szCs w:val="20"/>
          <w:lang w:val="sl-SI"/>
        </w:rPr>
        <w:t xml:space="preserve">KONTROLNI LIST TEHNIČNE PRESOJE </w:t>
      </w:r>
    </w:p>
    <w:p w:rsidR="00C52E51" w:rsidRPr="007C0577" w:rsidRDefault="00C52E51" w:rsidP="007C0577">
      <w:pPr>
        <w:jc w:val="center"/>
        <w:rPr>
          <w:b/>
          <w:bCs/>
          <w:sz w:val="20"/>
          <w:szCs w:val="20"/>
          <w:lang w:val="sl-SI"/>
        </w:rPr>
      </w:pPr>
      <w:r w:rsidRPr="007C0577">
        <w:rPr>
          <w:b/>
          <w:bCs/>
          <w:sz w:val="20"/>
          <w:szCs w:val="20"/>
          <w:lang w:val="sl-SI"/>
        </w:rPr>
        <w:t xml:space="preserve">BESEDILA NA </w:t>
      </w:r>
      <w:r w:rsidR="001C05F7">
        <w:rPr>
          <w:b/>
          <w:bCs/>
          <w:sz w:val="20"/>
          <w:szCs w:val="20"/>
          <w:lang w:val="sl-SI"/>
        </w:rPr>
        <w:t>3</w:t>
      </w:r>
      <w:r w:rsidRPr="007C0577">
        <w:rPr>
          <w:b/>
          <w:bCs/>
          <w:sz w:val="20"/>
          <w:szCs w:val="20"/>
          <w:lang w:val="sl-SI"/>
        </w:rPr>
        <w:t xml:space="preserve">. STOPNJI </w:t>
      </w:r>
    </w:p>
    <w:p w:rsidR="00DA557A" w:rsidRPr="003E6AE7" w:rsidRDefault="00DA557A" w:rsidP="007C0577">
      <w:pPr>
        <w:rPr>
          <w:sz w:val="14"/>
          <w:szCs w:val="20"/>
        </w:rPr>
      </w:pPr>
    </w:p>
    <w:p w:rsidR="00C52E51" w:rsidRPr="007C0577" w:rsidRDefault="00C52E51" w:rsidP="007C0577">
      <w:pPr>
        <w:numPr>
          <w:ilvl w:val="0"/>
          <w:numId w:val="1"/>
        </w:numPr>
        <w:ind w:left="357" w:hanging="357"/>
        <w:rPr>
          <w:b/>
          <w:sz w:val="20"/>
          <w:szCs w:val="20"/>
          <w:lang w:val="sl-SI"/>
        </w:rPr>
      </w:pPr>
      <w:r w:rsidRPr="007C0577">
        <w:rPr>
          <w:b/>
          <w:sz w:val="20"/>
          <w:szCs w:val="20"/>
          <w:lang w:val="sl-SI"/>
        </w:rPr>
        <w:t>Podatki o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35"/>
        <w:gridCol w:w="6191"/>
      </w:tblGrid>
      <w:tr w:rsidR="00C52E51" w:rsidRPr="007C0577" w:rsidTr="007C0577">
        <w:trPr>
          <w:trHeight w:hRule="exact" w:val="340"/>
        </w:trPr>
        <w:tc>
          <w:tcPr>
            <w:tcW w:w="2835" w:type="dxa"/>
            <w:shd w:val="clear" w:color="auto" w:fill="auto"/>
            <w:vAlign w:val="center"/>
          </w:tcPr>
          <w:p w:rsidR="00C52E51" w:rsidRPr="007C0577" w:rsidRDefault="00C52E51" w:rsidP="007C0577">
            <w:pPr>
              <w:jc w:val="right"/>
              <w:rPr>
                <w:sz w:val="20"/>
                <w:szCs w:val="20"/>
                <w:lang w:val="sl-SI"/>
              </w:rPr>
            </w:pPr>
            <w:r w:rsidRPr="007C0577">
              <w:rPr>
                <w:sz w:val="20"/>
                <w:szCs w:val="20"/>
                <w:lang w:val="sl-SI"/>
              </w:rPr>
              <w:t>Ime in priimek:</w:t>
            </w:r>
          </w:p>
        </w:tc>
        <w:tc>
          <w:tcPr>
            <w:tcW w:w="6191" w:type="dxa"/>
            <w:tcBorders>
              <w:bottom w:val="single" w:sz="4" w:space="0" w:color="auto"/>
            </w:tcBorders>
            <w:vAlign w:val="center"/>
          </w:tcPr>
          <w:p w:rsidR="00C52E51" w:rsidRPr="007C0577" w:rsidRDefault="00C52E51" w:rsidP="007C0577">
            <w:pPr>
              <w:rPr>
                <w:sz w:val="20"/>
                <w:szCs w:val="20"/>
                <w:lang w:val="sl-SI"/>
              </w:rPr>
            </w:pPr>
            <w:r w:rsidRPr="007C0577">
              <w:rPr>
                <w:sz w:val="20"/>
                <w:szCs w:val="20"/>
                <w:lang w:val="sl-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7C0577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7C0577">
              <w:rPr>
                <w:sz w:val="20"/>
                <w:szCs w:val="20"/>
                <w:lang w:val="sl-SI"/>
              </w:rPr>
            </w:r>
            <w:r w:rsidRPr="007C0577">
              <w:rPr>
                <w:sz w:val="20"/>
                <w:szCs w:val="20"/>
                <w:lang w:val="sl-SI"/>
              </w:rPr>
              <w:fldChar w:fldCharType="separate"/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sz w:val="20"/>
                <w:szCs w:val="20"/>
                <w:lang w:val="sl-SI"/>
              </w:rPr>
              <w:fldChar w:fldCharType="end"/>
            </w:r>
            <w:bookmarkEnd w:id="0"/>
          </w:p>
        </w:tc>
      </w:tr>
      <w:tr w:rsidR="00C52E51" w:rsidRPr="007C0577" w:rsidTr="007C0577">
        <w:trPr>
          <w:trHeight w:hRule="exact" w:val="340"/>
        </w:trPr>
        <w:tc>
          <w:tcPr>
            <w:tcW w:w="2835" w:type="dxa"/>
            <w:shd w:val="clear" w:color="auto" w:fill="auto"/>
            <w:vAlign w:val="center"/>
          </w:tcPr>
          <w:p w:rsidR="00C52E51" w:rsidRPr="007C0577" w:rsidRDefault="00C52E51" w:rsidP="007C0577">
            <w:pPr>
              <w:jc w:val="right"/>
              <w:rPr>
                <w:sz w:val="20"/>
                <w:szCs w:val="20"/>
                <w:lang w:val="sl-SI"/>
              </w:rPr>
            </w:pPr>
            <w:r w:rsidRPr="007C0577">
              <w:rPr>
                <w:sz w:val="20"/>
                <w:szCs w:val="20"/>
                <w:lang w:val="sl-SI"/>
              </w:rPr>
              <w:t>Vpisna številka:</w:t>
            </w:r>
          </w:p>
        </w:tc>
        <w:tc>
          <w:tcPr>
            <w:tcW w:w="6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2E51" w:rsidRPr="007C0577" w:rsidRDefault="00C52E51" w:rsidP="007C0577">
            <w:pPr>
              <w:rPr>
                <w:sz w:val="20"/>
                <w:szCs w:val="20"/>
                <w:lang w:val="sl-SI"/>
              </w:rPr>
            </w:pPr>
            <w:r w:rsidRPr="007C0577">
              <w:rPr>
                <w:sz w:val="20"/>
                <w:szCs w:val="20"/>
                <w:lang w:val="sl-SI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Pr="007C0577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7C0577">
              <w:rPr>
                <w:sz w:val="20"/>
                <w:szCs w:val="20"/>
                <w:lang w:val="sl-SI"/>
              </w:rPr>
            </w:r>
            <w:r w:rsidRPr="007C0577">
              <w:rPr>
                <w:sz w:val="20"/>
                <w:szCs w:val="20"/>
                <w:lang w:val="sl-SI"/>
              </w:rPr>
              <w:fldChar w:fldCharType="separate"/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sz w:val="20"/>
                <w:szCs w:val="20"/>
                <w:lang w:val="sl-SI"/>
              </w:rPr>
              <w:fldChar w:fldCharType="end"/>
            </w:r>
            <w:bookmarkEnd w:id="1"/>
          </w:p>
        </w:tc>
      </w:tr>
      <w:tr w:rsidR="00C52E51" w:rsidRPr="007C0577" w:rsidTr="007C0577">
        <w:trPr>
          <w:trHeight w:hRule="exact" w:val="340"/>
        </w:trPr>
        <w:tc>
          <w:tcPr>
            <w:tcW w:w="2835" w:type="dxa"/>
            <w:shd w:val="clear" w:color="auto" w:fill="auto"/>
            <w:vAlign w:val="center"/>
          </w:tcPr>
          <w:p w:rsidR="00C52E51" w:rsidRPr="007C0577" w:rsidRDefault="001B6AB1" w:rsidP="007C0577">
            <w:pPr>
              <w:jc w:val="right"/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E-naslov</w:t>
            </w:r>
            <w:r w:rsidR="00C52E51" w:rsidRPr="007C0577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6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2E51" w:rsidRPr="007C0577" w:rsidRDefault="00C52E51" w:rsidP="007C0577">
            <w:pPr>
              <w:rPr>
                <w:sz w:val="20"/>
                <w:szCs w:val="20"/>
                <w:lang w:val="sl-SI"/>
              </w:rPr>
            </w:pPr>
            <w:r w:rsidRPr="007C0577">
              <w:rPr>
                <w:sz w:val="20"/>
                <w:szCs w:val="20"/>
                <w:lang w:val="sl-SI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Pr="007C0577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7C0577">
              <w:rPr>
                <w:sz w:val="20"/>
                <w:szCs w:val="20"/>
                <w:lang w:val="sl-SI"/>
              </w:rPr>
            </w:r>
            <w:r w:rsidRPr="007C0577">
              <w:rPr>
                <w:sz w:val="20"/>
                <w:szCs w:val="20"/>
                <w:lang w:val="sl-SI"/>
              </w:rPr>
              <w:fldChar w:fldCharType="separate"/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sz w:val="20"/>
                <w:szCs w:val="20"/>
                <w:lang w:val="sl-SI"/>
              </w:rPr>
              <w:fldChar w:fldCharType="end"/>
            </w:r>
            <w:bookmarkEnd w:id="2"/>
          </w:p>
        </w:tc>
      </w:tr>
    </w:tbl>
    <w:p w:rsidR="00C52E51" w:rsidRPr="00C63B11" w:rsidRDefault="00C52E51" w:rsidP="007C0577">
      <w:pPr>
        <w:rPr>
          <w:sz w:val="14"/>
          <w:szCs w:val="20"/>
          <w:lang w:val="sl-SI"/>
        </w:rPr>
      </w:pPr>
    </w:p>
    <w:p w:rsidR="00C52E51" w:rsidRDefault="00077BC8" w:rsidP="007C0577">
      <w:pPr>
        <w:numPr>
          <w:ilvl w:val="0"/>
          <w:numId w:val="1"/>
        </w:numPr>
        <w:ind w:left="357" w:hanging="357"/>
        <w:rPr>
          <w:b/>
          <w:sz w:val="20"/>
          <w:szCs w:val="20"/>
          <w:lang w:val="sl-SI"/>
        </w:rPr>
      </w:pPr>
      <w:r w:rsidRPr="007C0577">
        <w:rPr>
          <w:b/>
          <w:sz w:val="20"/>
          <w:szCs w:val="20"/>
          <w:lang w:val="sl-SI"/>
        </w:rPr>
        <w:t xml:space="preserve">Podatki o </w:t>
      </w:r>
      <w:r w:rsidR="001B6AB1">
        <w:rPr>
          <w:b/>
          <w:sz w:val="20"/>
          <w:szCs w:val="20"/>
          <w:lang w:val="sl-SI"/>
        </w:rPr>
        <w:t>doktorski disertaciji</w:t>
      </w:r>
      <w:r w:rsidRPr="007C0577">
        <w:rPr>
          <w:b/>
          <w:sz w:val="20"/>
          <w:szCs w:val="20"/>
          <w:lang w:val="sl-SI"/>
        </w:rPr>
        <w:t>:</w:t>
      </w:r>
    </w:p>
    <w:p w:rsidR="00394260" w:rsidRDefault="00394260" w:rsidP="00394260">
      <w:pPr>
        <w:ind w:left="357"/>
        <w:rPr>
          <w:sz w:val="20"/>
          <w:szCs w:val="20"/>
          <w:lang w:val="sl-SI"/>
        </w:rPr>
      </w:pPr>
      <w:r>
        <w:rPr>
          <w:b/>
          <w:sz w:val="20"/>
          <w:szCs w:val="20"/>
          <w:lang w:val="sl-SI"/>
        </w:rPr>
        <w:t xml:space="preserve">Naslov: </w:t>
      </w:r>
      <w:r w:rsidRPr="007C0577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7C0577">
        <w:rPr>
          <w:sz w:val="20"/>
          <w:szCs w:val="20"/>
          <w:lang w:val="sl-SI"/>
        </w:rPr>
        <w:instrText xml:space="preserve"> FORMTEXT </w:instrText>
      </w:r>
      <w:r w:rsidRPr="007C0577">
        <w:rPr>
          <w:sz w:val="20"/>
          <w:szCs w:val="20"/>
          <w:lang w:val="sl-SI"/>
        </w:rPr>
      </w:r>
      <w:r w:rsidRPr="007C0577">
        <w:rPr>
          <w:sz w:val="20"/>
          <w:szCs w:val="20"/>
          <w:lang w:val="sl-SI"/>
        </w:rPr>
        <w:fldChar w:fldCharType="separate"/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sz w:val="20"/>
          <w:szCs w:val="20"/>
          <w:lang w:val="sl-SI"/>
        </w:rPr>
        <w:fldChar w:fldCharType="end"/>
      </w:r>
    </w:p>
    <w:p w:rsidR="00394260" w:rsidRDefault="00394260" w:rsidP="00394260">
      <w:pPr>
        <w:ind w:left="357"/>
        <w:rPr>
          <w:sz w:val="20"/>
          <w:szCs w:val="20"/>
          <w:lang w:val="sl-SI"/>
        </w:rPr>
      </w:pPr>
      <w:r>
        <w:rPr>
          <w:b/>
          <w:sz w:val="20"/>
          <w:szCs w:val="20"/>
          <w:lang w:val="sl-SI"/>
        </w:rPr>
        <w:t xml:space="preserve">Mentor: </w:t>
      </w:r>
      <w:r w:rsidRPr="007C0577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7C0577">
        <w:rPr>
          <w:sz w:val="20"/>
          <w:szCs w:val="20"/>
          <w:lang w:val="sl-SI"/>
        </w:rPr>
        <w:instrText xml:space="preserve"> FORMTEXT </w:instrText>
      </w:r>
      <w:r w:rsidRPr="007C0577">
        <w:rPr>
          <w:sz w:val="20"/>
          <w:szCs w:val="20"/>
          <w:lang w:val="sl-SI"/>
        </w:rPr>
      </w:r>
      <w:r w:rsidRPr="007C0577">
        <w:rPr>
          <w:sz w:val="20"/>
          <w:szCs w:val="20"/>
          <w:lang w:val="sl-SI"/>
        </w:rPr>
        <w:fldChar w:fldCharType="separate"/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sz w:val="20"/>
          <w:szCs w:val="20"/>
          <w:lang w:val="sl-SI"/>
        </w:rPr>
        <w:fldChar w:fldCharType="end"/>
      </w:r>
    </w:p>
    <w:p w:rsidR="00394260" w:rsidRPr="007C0577" w:rsidRDefault="00394260" w:rsidP="00394260">
      <w:pPr>
        <w:ind w:left="357"/>
        <w:rPr>
          <w:b/>
          <w:sz w:val="20"/>
          <w:szCs w:val="20"/>
          <w:lang w:val="sl-SI"/>
        </w:rPr>
      </w:pPr>
      <w:r>
        <w:rPr>
          <w:b/>
          <w:sz w:val="20"/>
          <w:szCs w:val="20"/>
          <w:lang w:val="sl-SI"/>
        </w:rPr>
        <w:t xml:space="preserve">Somentor: </w:t>
      </w:r>
      <w:r w:rsidRPr="007C0577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7C0577">
        <w:rPr>
          <w:sz w:val="20"/>
          <w:szCs w:val="20"/>
          <w:lang w:val="sl-SI"/>
        </w:rPr>
        <w:instrText xml:space="preserve"> FORMTEXT </w:instrText>
      </w:r>
      <w:r w:rsidRPr="007C0577">
        <w:rPr>
          <w:sz w:val="20"/>
          <w:szCs w:val="20"/>
          <w:lang w:val="sl-SI"/>
        </w:rPr>
      </w:r>
      <w:r w:rsidRPr="007C0577">
        <w:rPr>
          <w:sz w:val="20"/>
          <w:szCs w:val="20"/>
          <w:lang w:val="sl-SI"/>
        </w:rPr>
        <w:fldChar w:fldCharType="separate"/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noProof/>
          <w:sz w:val="20"/>
          <w:szCs w:val="20"/>
          <w:lang w:val="sl-SI"/>
        </w:rPr>
        <w:t> </w:t>
      </w:r>
      <w:r w:rsidRPr="007C0577">
        <w:rPr>
          <w:sz w:val="20"/>
          <w:szCs w:val="20"/>
          <w:lang w:val="sl-SI"/>
        </w:rPr>
        <w:fldChar w:fldCharType="end"/>
      </w:r>
    </w:p>
    <w:p w:rsidR="001B6AB1" w:rsidRPr="00C63B11" w:rsidRDefault="001B6AB1" w:rsidP="007C0577">
      <w:pPr>
        <w:rPr>
          <w:sz w:val="16"/>
          <w:szCs w:val="20"/>
          <w:lang w:val="sl-SI"/>
        </w:rPr>
      </w:pPr>
    </w:p>
    <w:p w:rsidR="00AC18F2" w:rsidRPr="00982B58" w:rsidRDefault="005B63FC" w:rsidP="007C0577">
      <w:pPr>
        <w:numPr>
          <w:ilvl w:val="0"/>
          <w:numId w:val="1"/>
        </w:numPr>
        <w:ind w:left="357" w:hanging="357"/>
        <w:rPr>
          <w:b/>
          <w:sz w:val="20"/>
          <w:szCs w:val="20"/>
          <w:lang w:val="sl-SI"/>
        </w:rPr>
      </w:pPr>
      <w:r w:rsidRPr="00982B58">
        <w:rPr>
          <w:b/>
          <w:sz w:val="20"/>
          <w:szCs w:val="20"/>
          <w:lang w:val="sl-SI"/>
        </w:rPr>
        <w:t>Standardi</w:t>
      </w:r>
      <w:r w:rsidR="00AC18F2" w:rsidRPr="00982B58">
        <w:rPr>
          <w:b/>
          <w:sz w:val="20"/>
          <w:szCs w:val="20"/>
          <w:lang w:val="sl-SI"/>
        </w:rPr>
        <w:t xml:space="preserve"> tehnične ustreznosti:</w:t>
      </w: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6"/>
        <w:gridCol w:w="4894"/>
        <w:gridCol w:w="851"/>
        <w:gridCol w:w="992"/>
        <w:gridCol w:w="992"/>
        <w:gridCol w:w="941"/>
      </w:tblGrid>
      <w:tr w:rsidR="007C0577" w:rsidRPr="007C0577" w:rsidTr="003E6AE7">
        <w:trPr>
          <w:cantSplit/>
          <w:trHeight w:val="227"/>
          <w:tblHeader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Tehnična ustreznost</w:t>
            </w:r>
          </w:p>
        </w:tc>
        <w:tc>
          <w:tcPr>
            <w:tcW w:w="10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val="sl-SI" w:eastAsia="sl-SI"/>
              </w:rPr>
              <w:t>1. p</w:t>
            </w:r>
            <w:r w:rsidRPr="007C0577">
              <w:rPr>
                <w:rFonts w:eastAsia="Times New Roman"/>
                <w:b/>
                <w:bCs/>
                <w:sz w:val="16"/>
                <w:szCs w:val="16"/>
                <w:lang w:val="sl-SI" w:eastAsia="sl-SI"/>
              </w:rPr>
              <w:t>resoja</w:t>
            </w: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aslednje presoje referata</w:t>
            </w:r>
          </w:p>
        </w:tc>
      </w:tr>
      <w:tr w:rsidR="007C0577" w:rsidRPr="007C0577" w:rsidTr="003E6AE7">
        <w:trPr>
          <w:cantSplit/>
          <w:trHeight w:val="227"/>
          <w:tblHeader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vMerge/>
            <w:tcBorders>
              <w:left w:val="nil"/>
              <w:right w:val="nil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Študen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Refera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sl-SI"/>
              </w:rPr>
            </w:pPr>
            <w:r w:rsidRPr="007C0577">
              <w:rPr>
                <w:rFonts w:eastAsia="Times New Roman"/>
                <w:b/>
                <w:color w:val="000000"/>
                <w:sz w:val="16"/>
                <w:szCs w:val="16"/>
                <w:lang w:eastAsia="sl-SI"/>
              </w:rPr>
              <w:t>2.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sl-SI"/>
              </w:rPr>
            </w:pPr>
            <w:r w:rsidRPr="007C0577">
              <w:rPr>
                <w:rFonts w:eastAsia="Times New Roman"/>
                <w:b/>
                <w:color w:val="000000"/>
                <w:sz w:val="16"/>
                <w:szCs w:val="16"/>
                <w:lang w:eastAsia="sl-SI"/>
              </w:rPr>
              <w:t>3.</w:t>
            </w:r>
          </w:p>
        </w:tc>
      </w:tr>
      <w:tr w:rsidR="007C0577" w:rsidRPr="007C0577" w:rsidTr="003E6AE7">
        <w:trPr>
          <w:cantSplit/>
          <w:trHeight w:val="227"/>
          <w:tblHeader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Ustrezno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eustrezno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eustrezno</w:t>
            </w:r>
          </w:p>
        </w:tc>
        <w:tc>
          <w:tcPr>
            <w:tcW w:w="5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eustrezno</w:t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Obseg naloge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82E9E" w:rsidRPr="007C0577" w:rsidRDefault="001C05F7" w:rsidP="001C05F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50.000 besed 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(</w:t>
            </w:r>
            <w:r w:rsidR="00682E9E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d vključno uvoda do vključno zaključka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)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</w:t>
            </w:r>
          </w:p>
        </w:tc>
        <w:tc>
          <w:tcPr>
            <w:tcW w:w="2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82E9E" w:rsidRPr="007C0577" w:rsidRDefault="00682E9E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Platnica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2E9E" w:rsidRPr="007C0577" w:rsidRDefault="00682E9E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el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ikost pisave 14 pt, naslov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Potrditev1"/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3"/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Potrditev2"/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4"/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elikost naslova 16 pt</w:t>
            </w:r>
          </w:p>
        </w:tc>
        <w:tc>
          <w:tcPr>
            <w:tcW w:w="47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Ustreznost logotipa fakultete</w:t>
            </w:r>
          </w:p>
        </w:tc>
        <w:tc>
          <w:tcPr>
            <w:tcW w:w="47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Potrditev3"/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5"/>
          </w:p>
        </w:tc>
        <w:tc>
          <w:tcPr>
            <w:tcW w:w="5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Potrditev4"/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6"/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avilen zapis podatkov (ime, naslov, letnica)</w:t>
            </w:r>
          </w:p>
        </w:tc>
        <w:tc>
          <w:tcPr>
            <w:tcW w:w="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3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aslovna stran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elikost pisave 12 pt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elikost naslova 14 pt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avilen zapis podatkov (ime, naslov, letnica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4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Zahvala (neobvezno)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Lokacija (za naslovno stranjo,</w:t>
            </w:r>
            <w:r w:rsidR="00A22BFB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</w:t>
            </w:r>
            <w:r w:rsidR="006071A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od</w:t>
            </w:r>
            <w:r w:rsidR="00A22BFB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ji levi kot</w:t>
            </w:r>
            <w:r w:rsidR="006071A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, 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lev</w:t>
            </w:r>
            <w:r w:rsidR="006071A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a poravnava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, brez naslova)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5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Izjava o avtorstvu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Brez praznih vrstic pred in med alinejam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avedba vseh alinej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F629EE" w:rsidRPr="007C0577" w:rsidTr="00F629EE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6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F629EE" w:rsidRPr="007C0577" w:rsidRDefault="00F629EE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Povzetek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F629EE" w:rsidRPr="007C0577" w:rsidTr="00F629E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29EE" w:rsidRPr="007C0577" w:rsidRDefault="00F629EE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00 do 150 besed v slovenskem jeziku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F629EE" w:rsidRPr="007C0577" w:rsidTr="00F629E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evod slovenskega povzetka v angleški jezik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F629EE" w:rsidRPr="007C0577" w:rsidTr="00F629E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ba povzetka na eni strani, brez odstavkov, med njima le 1 prosta vrstica</w:t>
            </w:r>
          </w:p>
        </w:tc>
        <w:tc>
          <w:tcPr>
            <w:tcW w:w="47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F629EE" w:rsidRPr="007C0577" w:rsidTr="00F629E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azširjeni povzetek v angleškem/slovenskem jeziku v obsegu 3.000 besed</w:t>
            </w:r>
          </w:p>
        </w:tc>
        <w:tc>
          <w:tcPr>
            <w:tcW w:w="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F629EE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7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Ključne besede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d 3 do 5 ključnih besed v slovenskem in angleškem jeziku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avilen zapis besedne zv</w:t>
            </w:r>
            <w:r w:rsidR="00F55EE9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ze »Ključne besede« oz. »Keywords«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F55EE9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B</w:t>
            </w:r>
            <w:r w:rsidR="008B022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z pike za ključnimi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besed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ami</w:t>
            </w:r>
          </w:p>
        </w:tc>
        <w:tc>
          <w:tcPr>
            <w:tcW w:w="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8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Kazalo vsebine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F55EE9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.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raven levo poravnana, 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2. z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zamik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m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0,39 cm, 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3. z 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zamik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m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0,78 cm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F55EE9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Tri ravni 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oglavij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z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ustrezn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im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številčenje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m</w:t>
            </w:r>
            <w:r w:rsidR="00883006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naslovov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(1, 1.1, 1.1.1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F55EE9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.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raven velike tiskane črke, </w:t>
            </w:r>
            <w:r w:rsidR="008B5F3F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2.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in </w:t>
            </w:r>
            <w:r w:rsidR="008B5F3F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3.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raven male tiskane črke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 kazalu niso vključene izjava o avtorstvu, povzetek, kazala, krajšave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eznam prilog v kazalu vsebine, zamik 2. ravn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9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7C0577" w:rsidRPr="007C0577" w:rsidRDefault="007C057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Kazalo slik in/ali preglednic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7C057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Poimenovanja (npr. </w:t>
            </w: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Slika 3.1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: MFDPŠ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Številčenje (ustrezno zaporedje slik oz. preglednic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Kazali slik in preglednic praviloma na eni strani</w:t>
            </w:r>
          </w:p>
        </w:tc>
        <w:tc>
          <w:tcPr>
            <w:tcW w:w="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0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Opremljenost slik in preglednic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D750C5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like in preglednice so v celoti zapisane v jeziku, v katerem je zapisana doktorska disertacija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50E2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aslovna vrstica slike – pod sliko, sredinska poravnav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aslovna vrstica preglednice – nad preglednico, leva poravnav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lika sredinsko poravnana oz. v širini robov dokumenta</w:t>
            </w:r>
          </w:p>
        </w:tc>
        <w:bookmarkStart w:id="7" w:name="_GoBack"/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7"/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eglednica levo poravnana oz. v širini robov dokument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eglednica - na eni strani, če je na več straneh se ponovi naslovna vrstic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9E4718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Ustrezno navedeni viri pod slikami/preglednicami (brez oklepajev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1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Krajšave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ostavitev (za kazalom slik in preglednic)</w:t>
            </w:r>
          </w:p>
        </w:tc>
        <w:tc>
          <w:tcPr>
            <w:tcW w:w="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2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Številčenje strani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B523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8224B1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</w:t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edinska poravnava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, Times New Roman, 11 pt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B523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8224B1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imsko številčenje (Povzetek, Kazala, Krajšave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B523E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8224B1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Arabsko številčenje (Uvod, Jedro, Zaključek, Literatura in viri, Priloge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8224B1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B523E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3</w:t>
            </w:r>
          </w:p>
        </w:tc>
        <w:tc>
          <w:tcPr>
            <w:tcW w:w="2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Format papirja, postavitev strani in robovi strani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B523E">
        <w:trPr>
          <w:trHeight w:val="227"/>
        </w:trPr>
        <w:tc>
          <w:tcPr>
            <w:tcW w:w="192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A4, pokončno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B523E">
        <w:trPr>
          <w:trHeight w:val="227"/>
        </w:trPr>
        <w:tc>
          <w:tcPr>
            <w:tcW w:w="192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obovi 2,5 cm (levo, desno, spodaj, zgoraj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4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Odstavki in razmiki med vrsticami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azmik med vrsticami poljubno 1,2 v celotnem besedilu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nojni razmik med vrsticami v opombah pod črto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osta vrstica med odstavk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razna vrstica med vsakim naslovom poglavja in besedilom ali naslovom podpoglavj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azmik »pred« in »po« odstavku v celotnem delo 0 pt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Brez praznih vrstic med in pred alinejami (tudi številčenih) v seznamih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5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Pisave in velikosti črk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isava - Times New Roman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blika pisave (ne krepko, ne podčrtano, ne veliko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oravnava obojestranska, alineje ob levem robu (brez zamika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Glavno besedilo, literatura, naslovi ipd. - 12 pt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like, preglednice -  naslovna vrstica 12 pt, viri in opombe 11 pt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pombe pod črto - 10 pt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Številčenje strani - 11 pt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6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Členjenost besedila v poglavja in podpoglavja z naslovi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Členjenost besedila do 3 ravni v kazal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u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, sicer do štiri ravni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na raven vsebuje vsaj dve podpoglavji (npr. 1.1 in 1.2 v 1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oglavje prve ravni na začetku nove stran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Številčenje naslovov poglavij v treh ravn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aslovi 1. ravni krepke velike tiskane črke, 2. in 3. ravni krepke male tiskane črke, 4. raven ležeče črke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aslovi pri izjavi o avtorstvu, povzetku, kazalih, krajšavah ipd - krepke velike tiskane črke</w:t>
            </w:r>
          </w:p>
        </w:tc>
        <w:tc>
          <w:tcPr>
            <w:tcW w:w="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7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Stičnost oz. nestičnost ločil, seznami ipd.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estično %, stični pomišljaj 3−5; datum 3. 5. 2012, b. l., ipd.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eznami (alineje ali številke; levo poravnane oznake, brez podpičij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notna oznaka alinej v seznamih skozi celotno delo (npr. pike ali alineje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8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Opremljenost in umeščenost prilog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oglavje priloge ima številko strani v nogi dokumenta in je zadnje oštevilčeno poglavje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Ustrezen seznam prilog (Priloga A, Priloga B, Priloga C itd.)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saka priloga začne na samostojni strani, brez številčenja stran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9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Literatura in viri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azvrščenost po abecednem vrstnem redu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številčen seznam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Leva poravnav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0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Raba opomb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imes New Roman, 10 pt, enojni razmik, obojestranska poravnava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1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 xml:space="preserve">Upoštevanje vsebine/elementov dispozicije 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doktorske disertacije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Opredelitev obravnavanega problema raziskave in teoretičnih izhodišč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 xml:space="preserve">Opredelitev namena in ciljev </w:t>
            </w:r>
            <w:r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disertacije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Predvidene hipoteze ali raziskovalna vpra</w:t>
            </w:r>
            <w:r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šanja, predpostavke in omejitve</w:t>
            </w: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 xml:space="preserve"> pri obravnavanju problema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Raziskovalne metode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Izvirni prispevek raziskave k stroki in teoriji</w:t>
            </w:r>
          </w:p>
        </w:tc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i/>
                <w:iCs/>
                <w:color w:val="000000"/>
                <w:sz w:val="12"/>
                <w:szCs w:val="16"/>
                <w:lang w:val="sl-SI" w:eastAsia="sl-SI"/>
              </w:rPr>
            </w:pP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E6AE7">
        <w:trPr>
          <w:cantSplit/>
          <w:trHeight w:val="227"/>
          <w:tblHeader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BFBFBF"/>
            <w:vAlign w:val="center"/>
            <w:hideMark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 xml:space="preserve">Znanstveni aparat </w:t>
            </w:r>
            <w:r w:rsidRPr="007C0577">
              <w:rPr>
                <w:rFonts w:eastAsia="Times New Roman"/>
                <w:bCs/>
                <w:color w:val="000000"/>
                <w:sz w:val="16"/>
                <w:szCs w:val="16"/>
                <w:lang w:val="sl-SI" w:eastAsia="sl-SI"/>
              </w:rPr>
              <w:t>(POMEMBNO (!) v delu mora biti jasno razvidno, kateri del besedila je vaš in kateri prevzet; če to ni jasno, si prilaščate tuje besedilo oziroma zagrešite plagiat)</w:t>
            </w:r>
          </w:p>
        </w:tc>
        <w:tc>
          <w:tcPr>
            <w:tcW w:w="10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853A65" w:rsidRPr="007C0577" w:rsidRDefault="00853A65" w:rsidP="00853A65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val="sl-SI" w:eastAsia="sl-SI"/>
              </w:rPr>
              <w:t>1. p</w:t>
            </w:r>
            <w:r w:rsidRPr="007C0577">
              <w:rPr>
                <w:rFonts w:eastAsia="Times New Roman"/>
                <w:b/>
                <w:bCs/>
                <w:sz w:val="16"/>
                <w:szCs w:val="16"/>
                <w:lang w:val="sl-SI" w:eastAsia="sl-SI"/>
              </w:rPr>
              <w:t>resoja</w:t>
            </w: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853A65" w:rsidRPr="007C0577" w:rsidRDefault="00853A65" w:rsidP="00853A65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aslednje presoje referata</w:t>
            </w:r>
          </w:p>
        </w:tc>
      </w:tr>
      <w:tr w:rsidR="00853A65" w:rsidRPr="007C0577" w:rsidTr="003E6AE7">
        <w:trPr>
          <w:cantSplit/>
          <w:trHeight w:val="227"/>
          <w:tblHeader/>
        </w:trPr>
        <w:tc>
          <w:tcPr>
            <w:tcW w:w="192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vMerge/>
            <w:tcBorders>
              <w:top w:val="single" w:sz="4" w:space="0" w:color="auto"/>
              <w:left w:val="nil"/>
              <w:right w:val="nil"/>
            </w:tcBorders>
            <w:shd w:val="clear" w:color="000000" w:fill="BFBFBF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853A65" w:rsidRPr="003E6AE7" w:rsidRDefault="00853A65" w:rsidP="00853A65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Študen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853A65" w:rsidRPr="003E6AE7" w:rsidRDefault="00853A65" w:rsidP="00853A65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Refera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853A65" w:rsidRPr="003E6AE7" w:rsidRDefault="00853A65" w:rsidP="00853A65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E6AE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.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853A65" w:rsidRPr="003E6AE7" w:rsidRDefault="00853A65" w:rsidP="00853A65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E6AE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3.</w:t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Ustrezno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eustrezno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eustrezno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Neustrezno</w:t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  <w:t>Ustreznost in doslednost prevzemanja (citiranja itd.)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Ustreznost oblike zapisa v skladu z Osnovnimi napotki za uporabo znanstvenega aparata na MFDPŠ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  <w:t>Usklajenost bibliografskih sklicev z bibliografskimi opisi in obratno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Vsak bibliografski sklic ima bibliografski opis v seznamu literature in obratno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3</w:t>
            </w: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  <w:t>Število in ustreznost navajanja virov in literature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853A65" w:rsidRPr="007C0577" w:rsidTr="003E6AE7">
        <w:trPr>
          <w:trHeight w:val="227"/>
        </w:trPr>
        <w:tc>
          <w:tcPr>
            <w:tcW w:w="1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Seznam literature mora vsebovati najmanj 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50 bibliografskih enot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A65" w:rsidRPr="007C0577" w:rsidRDefault="00853A65" w:rsidP="00853A65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</w:tbl>
    <w:p w:rsidR="003E6AE7" w:rsidRPr="003E6AE7" w:rsidRDefault="003E6AE7" w:rsidP="003E6AE7">
      <w:pPr>
        <w:pBdr>
          <w:bottom w:val="single" w:sz="12" w:space="1" w:color="auto"/>
        </w:pBdr>
        <w:spacing w:after="200" w:line="276" w:lineRule="auto"/>
        <w:rPr>
          <w:sz w:val="10"/>
        </w:rPr>
      </w:pPr>
    </w:p>
    <w:p w:rsidR="003277E6" w:rsidRPr="00462083" w:rsidRDefault="003277E6" w:rsidP="003277E6">
      <w:pPr>
        <w:rPr>
          <w:b/>
          <w:sz w:val="20"/>
          <w:szCs w:val="20"/>
          <w:lang w:val="sl-SI"/>
        </w:rPr>
      </w:pPr>
      <w:r w:rsidRPr="00462083">
        <w:rPr>
          <w:b/>
          <w:sz w:val="20"/>
          <w:szCs w:val="20"/>
          <w:lang w:val="sl-SI"/>
        </w:rPr>
        <w:t>Opombe tehnična ustreznost:</w:t>
      </w:r>
    </w:p>
    <w:p w:rsidR="003277E6" w:rsidRPr="00462083" w:rsidRDefault="003277E6" w:rsidP="003277E6">
      <w:pPr>
        <w:rPr>
          <w:sz w:val="20"/>
          <w:szCs w:val="20"/>
          <w:lang w:val="sl-SI"/>
        </w:rPr>
      </w:pPr>
      <w:r w:rsidRPr="00462083">
        <w:rPr>
          <w:sz w:val="20"/>
          <w:szCs w:val="22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462083">
        <w:rPr>
          <w:sz w:val="20"/>
          <w:szCs w:val="22"/>
          <w:lang w:val="sl-SI"/>
        </w:rPr>
        <w:instrText xml:space="preserve"> FORMTEXT </w:instrText>
      </w:r>
      <w:r w:rsidRPr="00462083">
        <w:rPr>
          <w:sz w:val="20"/>
          <w:szCs w:val="22"/>
          <w:lang w:val="sl-SI"/>
        </w:rPr>
      </w:r>
      <w:r w:rsidRPr="00462083">
        <w:rPr>
          <w:sz w:val="20"/>
          <w:szCs w:val="22"/>
          <w:lang w:val="sl-SI"/>
        </w:rPr>
        <w:fldChar w:fldCharType="separate"/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sz w:val="20"/>
          <w:szCs w:val="22"/>
          <w:lang w:val="sl-SI"/>
        </w:rPr>
        <w:fldChar w:fldCharType="end"/>
      </w:r>
    </w:p>
    <w:p w:rsidR="003277E6" w:rsidRPr="00462083" w:rsidRDefault="003277E6" w:rsidP="003277E6">
      <w:pPr>
        <w:rPr>
          <w:sz w:val="20"/>
          <w:szCs w:val="20"/>
          <w:lang w:val="sl-SI"/>
        </w:rPr>
      </w:pPr>
    </w:p>
    <w:p w:rsidR="003277E6" w:rsidRPr="00462083" w:rsidRDefault="003277E6" w:rsidP="003277E6">
      <w:pPr>
        <w:rPr>
          <w:b/>
          <w:sz w:val="20"/>
          <w:szCs w:val="20"/>
          <w:lang w:val="sl-SI"/>
        </w:rPr>
      </w:pPr>
      <w:r w:rsidRPr="00462083">
        <w:rPr>
          <w:b/>
          <w:sz w:val="20"/>
          <w:szCs w:val="20"/>
          <w:lang w:val="sl-SI"/>
        </w:rPr>
        <w:t>Opombe znanstveni aparat:</w:t>
      </w:r>
    </w:p>
    <w:p w:rsidR="003277E6" w:rsidRDefault="003277E6" w:rsidP="003277E6">
      <w:pPr>
        <w:rPr>
          <w:sz w:val="20"/>
          <w:szCs w:val="22"/>
          <w:lang w:val="sl-SI"/>
        </w:rPr>
      </w:pPr>
      <w:r w:rsidRPr="00462083">
        <w:rPr>
          <w:sz w:val="20"/>
          <w:szCs w:val="22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462083">
        <w:rPr>
          <w:sz w:val="20"/>
          <w:szCs w:val="22"/>
          <w:lang w:val="sl-SI"/>
        </w:rPr>
        <w:instrText xml:space="preserve"> FORMTEXT </w:instrText>
      </w:r>
      <w:r w:rsidRPr="00462083">
        <w:rPr>
          <w:sz w:val="20"/>
          <w:szCs w:val="22"/>
          <w:lang w:val="sl-SI"/>
        </w:rPr>
      </w:r>
      <w:r w:rsidRPr="00462083">
        <w:rPr>
          <w:sz w:val="20"/>
          <w:szCs w:val="22"/>
          <w:lang w:val="sl-SI"/>
        </w:rPr>
        <w:fldChar w:fldCharType="separate"/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sz w:val="20"/>
          <w:szCs w:val="22"/>
          <w:lang w:val="sl-SI"/>
        </w:rPr>
        <w:fldChar w:fldCharType="end"/>
      </w:r>
    </w:p>
    <w:p w:rsidR="003277E6" w:rsidRDefault="003277E6" w:rsidP="003277E6">
      <w:pPr>
        <w:rPr>
          <w:sz w:val="20"/>
          <w:szCs w:val="20"/>
          <w:lang w:val="sl-SI"/>
        </w:rPr>
        <w:sectPr w:rsidR="003277E6" w:rsidSect="001C05F7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3277E6" w:rsidRPr="0008249C" w:rsidRDefault="003277E6" w:rsidP="003277E6">
      <w:pPr>
        <w:pBdr>
          <w:top w:val="single" w:sz="12" w:space="1" w:color="auto"/>
        </w:pBdr>
        <w:rPr>
          <w:sz w:val="10"/>
          <w:szCs w:val="20"/>
          <w:lang w:val="sl-SI"/>
        </w:rPr>
      </w:pPr>
    </w:p>
    <w:p w:rsidR="003277E6" w:rsidRPr="0008249C" w:rsidRDefault="003277E6" w:rsidP="003277E6">
      <w:pPr>
        <w:pStyle w:val="Odstavekseznama"/>
        <w:numPr>
          <w:ilvl w:val="0"/>
          <w:numId w:val="1"/>
        </w:numPr>
        <w:rPr>
          <w:b/>
          <w:sz w:val="20"/>
          <w:szCs w:val="20"/>
          <w:lang w:val="sl-SI"/>
        </w:rPr>
      </w:pPr>
      <w:r w:rsidRPr="0008249C">
        <w:rPr>
          <w:b/>
          <w:sz w:val="20"/>
          <w:szCs w:val="20"/>
          <w:lang w:val="sl-SI"/>
        </w:rPr>
        <w:t>Ocena tehnične ustreznosti</w:t>
      </w:r>
    </w:p>
    <w:p w:rsidR="003277E6" w:rsidRPr="0008249C" w:rsidRDefault="003277E6" w:rsidP="003277E6">
      <w:pPr>
        <w:rPr>
          <w:b/>
          <w:sz w:val="20"/>
          <w:szCs w:val="20"/>
          <w:lang w:val="sl-SI"/>
        </w:rPr>
      </w:pPr>
    </w:p>
    <w:p w:rsidR="003277E6" w:rsidRPr="0008249C" w:rsidRDefault="003277E6" w:rsidP="003277E6">
      <w:pPr>
        <w:pStyle w:val="Odstavekseznama"/>
        <w:numPr>
          <w:ilvl w:val="0"/>
          <w:numId w:val="5"/>
        </w:num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oddaja </w:t>
      </w:r>
      <w:r>
        <w:rPr>
          <w:sz w:val="20"/>
          <w:szCs w:val="20"/>
          <w:lang w:val="sl-SI"/>
        </w:rPr>
        <w:t>naloge</w:t>
      </w:r>
      <w:r w:rsidRPr="0008249C">
        <w:rPr>
          <w:sz w:val="20"/>
          <w:szCs w:val="20"/>
          <w:lang w:val="sl-SI"/>
        </w:rPr>
        <w:t xml:space="preserve"> v tehnični pregled, dne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Tehnični pregled opravil: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>Na 1. tehničnem pregledu pregledan</w:t>
      </w:r>
      <w:r>
        <w:rPr>
          <w:sz w:val="20"/>
          <w:szCs w:val="20"/>
          <w:lang w:val="sl-SI"/>
        </w:rPr>
        <w:t>a</w:t>
      </w:r>
      <w:r w:rsidRPr="0008249C">
        <w:rPr>
          <w:sz w:val="20"/>
          <w:szCs w:val="20"/>
          <w:lang w:val="sl-SI"/>
        </w:rPr>
        <w:t xml:space="preserve"> </w:t>
      </w:r>
      <w:r w:rsidR="00F629EE">
        <w:rPr>
          <w:sz w:val="20"/>
          <w:szCs w:val="20"/>
          <w:lang w:val="sl-SI"/>
        </w:rPr>
        <w:t>doktorska disertacija</w:t>
      </w:r>
      <w:r w:rsidRPr="0008249C">
        <w:rPr>
          <w:sz w:val="20"/>
          <w:szCs w:val="20"/>
          <w:lang w:val="sl-SI"/>
        </w:rPr>
        <w:t xml:space="preserve"> je: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in primer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a zagovor,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 manjšimi popravki,</w:t>
      </w:r>
    </w:p>
    <w:p w:rsidR="003277E6" w:rsidRPr="0008249C" w:rsidRDefault="003277E6" w:rsidP="003277E6">
      <w:pPr>
        <w:ind w:left="708"/>
        <w:rPr>
          <w:sz w:val="20"/>
          <w:szCs w:val="20"/>
          <w:lang w:val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ne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in ni primer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a zagovor.</w:t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tabs>
          <w:tab w:val="left" w:pos="4962"/>
        </w:tabs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V Celju, dne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  <w:r w:rsidRPr="0008249C">
        <w:rPr>
          <w:sz w:val="20"/>
          <w:szCs w:val="20"/>
          <w:lang w:val="sl-SI"/>
        </w:rPr>
        <w:tab/>
        <w:t>Podpis:___________________________</w:t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pBdr>
          <w:top w:val="single" w:sz="2" w:space="1" w:color="auto"/>
        </w:pBdr>
        <w:rPr>
          <w:sz w:val="20"/>
          <w:szCs w:val="20"/>
          <w:lang w:val="sl-SI"/>
        </w:rPr>
      </w:pPr>
    </w:p>
    <w:p w:rsidR="003277E6" w:rsidRPr="0008249C" w:rsidRDefault="003277E6" w:rsidP="003277E6">
      <w:pPr>
        <w:pStyle w:val="Odstavekseznama"/>
        <w:numPr>
          <w:ilvl w:val="0"/>
          <w:numId w:val="5"/>
        </w:num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oddaja </w:t>
      </w:r>
      <w:r>
        <w:rPr>
          <w:sz w:val="20"/>
          <w:szCs w:val="20"/>
          <w:lang w:val="sl-SI"/>
        </w:rPr>
        <w:t>naloge</w:t>
      </w:r>
      <w:r w:rsidRPr="0008249C">
        <w:rPr>
          <w:sz w:val="20"/>
          <w:szCs w:val="20"/>
          <w:lang w:val="sl-SI"/>
        </w:rPr>
        <w:t xml:space="preserve"> v tehnični pregled, dne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Tehnični pregled opravil: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Na </w:t>
      </w:r>
      <w:r w:rsidR="00EC7CAC">
        <w:rPr>
          <w:sz w:val="20"/>
          <w:szCs w:val="20"/>
          <w:lang w:val="sl-SI"/>
        </w:rPr>
        <w:t>2</w:t>
      </w:r>
      <w:r w:rsidRPr="0008249C">
        <w:rPr>
          <w:sz w:val="20"/>
          <w:szCs w:val="20"/>
          <w:lang w:val="sl-SI"/>
        </w:rPr>
        <w:t>. tehničnem pregledu pregledan</w:t>
      </w:r>
      <w:r>
        <w:rPr>
          <w:sz w:val="20"/>
          <w:szCs w:val="20"/>
          <w:lang w:val="sl-SI"/>
        </w:rPr>
        <w:t>a</w:t>
      </w:r>
      <w:r w:rsidRPr="0008249C">
        <w:rPr>
          <w:sz w:val="20"/>
          <w:szCs w:val="20"/>
          <w:lang w:val="sl-SI"/>
        </w:rPr>
        <w:t xml:space="preserve"> </w:t>
      </w:r>
      <w:r w:rsidR="00EC7CAC">
        <w:rPr>
          <w:sz w:val="20"/>
          <w:szCs w:val="20"/>
          <w:lang w:val="sl-SI"/>
        </w:rPr>
        <w:t>doktorska disertacija</w:t>
      </w:r>
      <w:r w:rsidRPr="0008249C">
        <w:rPr>
          <w:sz w:val="20"/>
          <w:szCs w:val="20"/>
          <w:lang w:val="sl-SI"/>
        </w:rPr>
        <w:t xml:space="preserve"> je: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in primer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a zagovor,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 manjšimi popravki,</w:t>
      </w:r>
    </w:p>
    <w:p w:rsidR="003277E6" w:rsidRPr="0008249C" w:rsidRDefault="003277E6" w:rsidP="003277E6">
      <w:pPr>
        <w:ind w:left="708"/>
        <w:rPr>
          <w:sz w:val="20"/>
          <w:szCs w:val="20"/>
          <w:lang w:val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ne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in ni primer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a zagovor.</w:t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tabs>
          <w:tab w:val="left" w:pos="4962"/>
        </w:tabs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V Celju, dne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  <w:r w:rsidRPr="0008249C">
        <w:rPr>
          <w:sz w:val="20"/>
          <w:szCs w:val="20"/>
          <w:lang w:val="sl-SI"/>
        </w:rPr>
        <w:tab/>
        <w:t>Podpis:___________________________</w:t>
      </w:r>
    </w:p>
    <w:p w:rsidR="003277E6" w:rsidRPr="0008249C" w:rsidRDefault="003277E6" w:rsidP="003277E6">
      <w:pPr>
        <w:pBdr>
          <w:bottom w:val="single" w:sz="2" w:space="1" w:color="auto"/>
        </w:pBd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pStyle w:val="Odstavekseznama"/>
        <w:numPr>
          <w:ilvl w:val="0"/>
          <w:numId w:val="5"/>
        </w:num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oddaja </w:t>
      </w:r>
      <w:r>
        <w:rPr>
          <w:sz w:val="20"/>
          <w:szCs w:val="20"/>
          <w:lang w:val="sl-SI"/>
        </w:rPr>
        <w:t>naloge</w:t>
      </w:r>
      <w:r w:rsidRPr="0008249C">
        <w:rPr>
          <w:sz w:val="20"/>
          <w:szCs w:val="20"/>
          <w:lang w:val="sl-SI"/>
        </w:rPr>
        <w:t xml:space="preserve"> v tehnični pregled, dne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Tehnični pregled opravil: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Na </w:t>
      </w:r>
      <w:r w:rsidR="00EC7CAC">
        <w:rPr>
          <w:sz w:val="20"/>
          <w:szCs w:val="20"/>
          <w:lang w:val="sl-SI"/>
        </w:rPr>
        <w:t>3</w:t>
      </w:r>
      <w:r w:rsidRPr="0008249C">
        <w:rPr>
          <w:sz w:val="20"/>
          <w:szCs w:val="20"/>
          <w:lang w:val="sl-SI"/>
        </w:rPr>
        <w:t>. tehničnem pregledu pregledan</w:t>
      </w:r>
      <w:r>
        <w:rPr>
          <w:sz w:val="20"/>
          <w:szCs w:val="20"/>
          <w:lang w:val="sl-SI"/>
        </w:rPr>
        <w:t>a</w:t>
      </w:r>
      <w:r w:rsidRPr="0008249C">
        <w:rPr>
          <w:sz w:val="20"/>
          <w:szCs w:val="20"/>
          <w:lang w:val="sl-SI"/>
        </w:rPr>
        <w:t xml:space="preserve"> </w:t>
      </w:r>
      <w:r w:rsidR="00EC7CAC">
        <w:rPr>
          <w:sz w:val="20"/>
          <w:szCs w:val="20"/>
          <w:lang w:val="sl-SI"/>
        </w:rPr>
        <w:t>doktorska disertacija</w:t>
      </w:r>
      <w:r w:rsidRPr="0008249C">
        <w:rPr>
          <w:sz w:val="20"/>
          <w:szCs w:val="20"/>
          <w:lang w:val="sl-SI"/>
        </w:rPr>
        <w:t xml:space="preserve"> je: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in primer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a zagovor,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 manjšimi popravki,</w:t>
      </w:r>
    </w:p>
    <w:p w:rsidR="003277E6" w:rsidRPr="0008249C" w:rsidRDefault="003277E6" w:rsidP="003277E6">
      <w:pPr>
        <w:ind w:left="708"/>
        <w:rPr>
          <w:sz w:val="20"/>
          <w:szCs w:val="20"/>
          <w:lang w:val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</w:r>
      <w:r w:rsidR="00A50E22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tehnično neustrez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in ni primern</w:t>
      </w:r>
      <w:r>
        <w:rPr>
          <w:rFonts w:eastAsia="Times New Roman"/>
          <w:color w:val="000000"/>
          <w:sz w:val="20"/>
          <w:szCs w:val="20"/>
          <w:lang w:val="sl-SI" w:eastAsia="sl-SI"/>
        </w:rPr>
        <w:t>a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za zagovor.</w:t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tabs>
          <w:tab w:val="left" w:pos="4962"/>
        </w:tabs>
        <w:rPr>
          <w:sz w:val="20"/>
          <w:szCs w:val="20"/>
          <w:lang w:val="sl-SI"/>
        </w:rPr>
      </w:pPr>
      <w:r w:rsidRPr="0008249C">
        <w:rPr>
          <w:sz w:val="20"/>
          <w:szCs w:val="20"/>
          <w:lang w:val="sl-SI"/>
        </w:rPr>
        <w:t xml:space="preserve">V Celju, dne </w:t>
      </w:r>
      <w:r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08249C">
        <w:rPr>
          <w:sz w:val="20"/>
          <w:szCs w:val="20"/>
          <w:lang w:val="sl-SI"/>
        </w:rPr>
        <w:instrText xml:space="preserve"> FORMTEXT </w:instrText>
      </w:r>
      <w:r w:rsidRPr="0008249C">
        <w:rPr>
          <w:sz w:val="20"/>
          <w:szCs w:val="20"/>
          <w:lang w:val="sl-SI"/>
        </w:rPr>
      </w:r>
      <w:r w:rsidRPr="0008249C">
        <w:rPr>
          <w:sz w:val="20"/>
          <w:szCs w:val="20"/>
          <w:lang w:val="sl-SI"/>
        </w:rPr>
        <w:fldChar w:fldCharType="separate"/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noProof/>
          <w:sz w:val="20"/>
          <w:szCs w:val="20"/>
          <w:lang w:val="sl-SI"/>
        </w:rPr>
        <w:t> </w:t>
      </w:r>
      <w:r w:rsidRPr="0008249C">
        <w:rPr>
          <w:sz w:val="20"/>
          <w:szCs w:val="20"/>
          <w:lang w:val="sl-SI"/>
        </w:rPr>
        <w:fldChar w:fldCharType="end"/>
      </w:r>
      <w:r w:rsidRPr="0008249C">
        <w:rPr>
          <w:sz w:val="20"/>
          <w:szCs w:val="20"/>
          <w:lang w:val="sl-SI"/>
        </w:rPr>
        <w:tab/>
        <w:t>Podpis:___________________________</w:t>
      </w:r>
    </w:p>
    <w:p w:rsidR="003E6AE7" w:rsidRDefault="003E6AE7" w:rsidP="00E8506E">
      <w:pPr>
        <w:spacing w:after="200" w:line="276" w:lineRule="auto"/>
      </w:pPr>
    </w:p>
    <w:p w:rsidR="003E6AE7" w:rsidRDefault="003E6AE7" w:rsidP="00E8506E">
      <w:pPr>
        <w:spacing w:after="200" w:line="276" w:lineRule="auto"/>
      </w:pPr>
    </w:p>
    <w:p w:rsidR="00D47A35" w:rsidRPr="007C0577" w:rsidRDefault="00D47A35" w:rsidP="003277E6">
      <w:pPr>
        <w:spacing w:after="200" w:line="276" w:lineRule="auto"/>
      </w:pPr>
    </w:p>
    <w:p w:rsidR="000A205E" w:rsidRPr="007C0577" w:rsidRDefault="000A205E" w:rsidP="00D47A35">
      <w:pPr>
        <w:spacing w:line="288" w:lineRule="auto"/>
      </w:pPr>
    </w:p>
    <w:sectPr w:rsidR="000A205E" w:rsidRPr="007C0577" w:rsidSect="007C0577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42F0" w:rsidRDefault="009442F0" w:rsidP="00136058">
      <w:r>
        <w:separator/>
      </w:r>
    </w:p>
  </w:endnote>
  <w:endnote w:type="continuationSeparator" w:id="0">
    <w:p w:rsidR="009442F0" w:rsidRDefault="009442F0" w:rsidP="00136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077573"/>
      <w:docPartObj>
        <w:docPartGallery w:val="Page Numbers (Bottom of Page)"/>
        <w:docPartUnique/>
      </w:docPartObj>
    </w:sdtPr>
    <w:sdtEndPr>
      <w:rPr>
        <w:sz w:val="20"/>
      </w:rPr>
    </w:sdtEndPr>
    <w:sdtContent>
      <w:p w:rsidR="00A50E22" w:rsidRPr="001B6AB1" w:rsidRDefault="00A50E22">
        <w:pPr>
          <w:pStyle w:val="Noga"/>
          <w:jc w:val="center"/>
          <w:rPr>
            <w:sz w:val="20"/>
          </w:rPr>
        </w:pPr>
        <w:r w:rsidRPr="001B6AB1">
          <w:rPr>
            <w:sz w:val="20"/>
          </w:rPr>
          <w:fldChar w:fldCharType="begin"/>
        </w:r>
        <w:r w:rsidRPr="001B6AB1">
          <w:rPr>
            <w:sz w:val="20"/>
          </w:rPr>
          <w:instrText>PAGE   \* MERGEFORMAT</w:instrText>
        </w:r>
        <w:r w:rsidRPr="001B6AB1">
          <w:rPr>
            <w:sz w:val="20"/>
          </w:rPr>
          <w:fldChar w:fldCharType="separate"/>
        </w:r>
        <w:r>
          <w:rPr>
            <w:noProof/>
            <w:sz w:val="20"/>
          </w:rPr>
          <w:t>1</w:t>
        </w:r>
        <w:r w:rsidRPr="001B6AB1">
          <w:rPr>
            <w:sz w:val="20"/>
          </w:rPr>
          <w:fldChar w:fldCharType="end"/>
        </w:r>
      </w:p>
    </w:sdtContent>
  </w:sdt>
  <w:p w:rsidR="00A50E22" w:rsidRDefault="00A50E22" w:rsidP="001C05F7">
    <w:pPr>
      <w:pStyle w:val="Noga"/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44046460"/>
      <w:docPartObj>
        <w:docPartGallery w:val="Page Numbers (Bottom of Page)"/>
        <w:docPartUnique/>
      </w:docPartObj>
    </w:sdtPr>
    <w:sdtEndPr>
      <w:rPr>
        <w:sz w:val="20"/>
      </w:rPr>
    </w:sdtEndPr>
    <w:sdtContent>
      <w:p w:rsidR="00A50E22" w:rsidRPr="001B6AB1" w:rsidRDefault="00A50E22">
        <w:pPr>
          <w:pStyle w:val="Noga"/>
          <w:jc w:val="center"/>
          <w:rPr>
            <w:sz w:val="20"/>
          </w:rPr>
        </w:pPr>
        <w:r w:rsidRPr="001B6AB1">
          <w:rPr>
            <w:sz w:val="20"/>
          </w:rPr>
          <w:fldChar w:fldCharType="begin"/>
        </w:r>
        <w:r w:rsidRPr="001B6AB1">
          <w:rPr>
            <w:sz w:val="20"/>
          </w:rPr>
          <w:instrText>PAGE   \* MERGEFORMAT</w:instrText>
        </w:r>
        <w:r w:rsidRPr="001B6AB1">
          <w:rPr>
            <w:sz w:val="20"/>
          </w:rPr>
          <w:fldChar w:fldCharType="separate"/>
        </w:r>
        <w:r>
          <w:rPr>
            <w:noProof/>
            <w:sz w:val="20"/>
          </w:rPr>
          <w:t>4</w:t>
        </w:r>
        <w:r w:rsidRPr="001B6AB1">
          <w:rPr>
            <w:sz w:val="20"/>
          </w:rPr>
          <w:fldChar w:fldCharType="end"/>
        </w:r>
      </w:p>
    </w:sdtContent>
  </w:sdt>
  <w:p w:rsidR="00A50E22" w:rsidRDefault="00A50E2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42F0" w:rsidRDefault="009442F0" w:rsidP="00136058">
      <w:r>
        <w:separator/>
      </w:r>
    </w:p>
  </w:footnote>
  <w:footnote w:type="continuationSeparator" w:id="0">
    <w:p w:rsidR="009442F0" w:rsidRDefault="009442F0" w:rsidP="001360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A1C43"/>
    <w:multiLevelType w:val="hybridMultilevel"/>
    <w:tmpl w:val="43962A3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B2487"/>
    <w:multiLevelType w:val="hybridMultilevel"/>
    <w:tmpl w:val="2252E77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53CF6"/>
    <w:multiLevelType w:val="hybridMultilevel"/>
    <w:tmpl w:val="C4129D26"/>
    <w:lvl w:ilvl="0" w:tplc="96FCD2C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219F4"/>
    <w:multiLevelType w:val="hybridMultilevel"/>
    <w:tmpl w:val="55A2A40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FD16D66"/>
    <w:multiLevelType w:val="hybridMultilevel"/>
    <w:tmpl w:val="A92C73D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9C42BF"/>
    <w:multiLevelType w:val="hybridMultilevel"/>
    <w:tmpl w:val="6F905BE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253DAE"/>
    <w:multiLevelType w:val="hybridMultilevel"/>
    <w:tmpl w:val="E8BC369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LvcnXj0mugX24KF12uEIV00WliWemir3IM06oIPXHNggS5qlAmTVlUYKTNQxG1CT/T20mf5nMfwDOU3Vvt8e0w==" w:salt="uP/HAUoTHD6eDOQ5p48DD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zAxMrc0MTUwtzRT0lEKTi0uzszPAykwqgUA5vE9gCwAAAA="/>
  </w:docVars>
  <w:rsids>
    <w:rsidRoot w:val="00C52E51"/>
    <w:rsid w:val="00017BC2"/>
    <w:rsid w:val="00063F70"/>
    <w:rsid w:val="000669DD"/>
    <w:rsid w:val="00077BC8"/>
    <w:rsid w:val="000A205E"/>
    <w:rsid w:val="000B2508"/>
    <w:rsid w:val="000B7D45"/>
    <w:rsid w:val="0010259C"/>
    <w:rsid w:val="00107D46"/>
    <w:rsid w:val="00136058"/>
    <w:rsid w:val="00136B62"/>
    <w:rsid w:val="0017153B"/>
    <w:rsid w:val="00175399"/>
    <w:rsid w:val="001B6AB1"/>
    <w:rsid w:val="001B7389"/>
    <w:rsid w:val="001C05F7"/>
    <w:rsid w:val="001C5F96"/>
    <w:rsid w:val="002350DB"/>
    <w:rsid w:val="002531D2"/>
    <w:rsid w:val="00263B66"/>
    <w:rsid w:val="002A4AFB"/>
    <w:rsid w:val="002B43A9"/>
    <w:rsid w:val="002D0010"/>
    <w:rsid w:val="002E17AF"/>
    <w:rsid w:val="002F0EBA"/>
    <w:rsid w:val="003111AD"/>
    <w:rsid w:val="00323146"/>
    <w:rsid w:val="003277E6"/>
    <w:rsid w:val="00331716"/>
    <w:rsid w:val="00375966"/>
    <w:rsid w:val="00386F04"/>
    <w:rsid w:val="00387B0E"/>
    <w:rsid w:val="00394260"/>
    <w:rsid w:val="003B523E"/>
    <w:rsid w:val="003C0D92"/>
    <w:rsid w:val="003D45A0"/>
    <w:rsid w:val="003E15EF"/>
    <w:rsid w:val="003E6AE7"/>
    <w:rsid w:val="0041028E"/>
    <w:rsid w:val="0043534B"/>
    <w:rsid w:val="00472644"/>
    <w:rsid w:val="00476D0B"/>
    <w:rsid w:val="0049258F"/>
    <w:rsid w:val="00497C50"/>
    <w:rsid w:val="00514081"/>
    <w:rsid w:val="0057012B"/>
    <w:rsid w:val="005A29F0"/>
    <w:rsid w:val="005B63FC"/>
    <w:rsid w:val="005D03A6"/>
    <w:rsid w:val="005E0A56"/>
    <w:rsid w:val="006071A2"/>
    <w:rsid w:val="00640BB7"/>
    <w:rsid w:val="0065175D"/>
    <w:rsid w:val="00682E9E"/>
    <w:rsid w:val="00685218"/>
    <w:rsid w:val="006C2475"/>
    <w:rsid w:val="00711BA1"/>
    <w:rsid w:val="007528C2"/>
    <w:rsid w:val="00766795"/>
    <w:rsid w:val="007930BB"/>
    <w:rsid w:val="007C0577"/>
    <w:rsid w:val="007C186A"/>
    <w:rsid w:val="007C753D"/>
    <w:rsid w:val="007D0146"/>
    <w:rsid w:val="00803595"/>
    <w:rsid w:val="0081627D"/>
    <w:rsid w:val="008224B1"/>
    <w:rsid w:val="00841FB8"/>
    <w:rsid w:val="00853A65"/>
    <w:rsid w:val="008631F9"/>
    <w:rsid w:val="00871F12"/>
    <w:rsid w:val="00880CE8"/>
    <w:rsid w:val="00881B88"/>
    <w:rsid w:val="00883006"/>
    <w:rsid w:val="008926C7"/>
    <w:rsid w:val="008B0222"/>
    <w:rsid w:val="008B5F3F"/>
    <w:rsid w:val="008F45CD"/>
    <w:rsid w:val="00923A85"/>
    <w:rsid w:val="00935166"/>
    <w:rsid w:val="009442F0"/>
    <w:rsid w:val="00982B58"/>
    <w:rsid w:val="0099690F"/>
    <w:rsid w:val="009A72D7"/>
    <w:rsid w:val="009B0391"/>
    <w:rsid w:val="009D0567"/>
    <w:rsid w:val="009E6510"/>
    <w:rsid w:val="009F63E4"/>
    <w:rsid w:val="00A049CC"/>
    <w:rsid w:val="00A13DD1"/>
    <w:rsid w:val="00A22BFB"/>
    <w:rsid w:val="00A50E22"/>
    <w:rsid w:val="00A56FD9"/>
    <w:rsid w:val="00A854C6"/>
    <w:rsid w:val="00AC18F2"/>
    <w:rsid w:val="00B01580"/>
    <w:rsid w:val="00B0530D"/>
    <w:rsid w:val="00BA1CEF"/>
    <w:rsid w:val="00C0077B"/>
    <w:rsid w:val="00C437FB"/>
    <w:rsid w:val="00C52E51"/>
    <w:rsid w:val="00C63B11"/>
    <w:rsid w:val="00C9460B"/>
    <w:rsid w:val="00CB529A"/>
    <w:rsid w:val="00CC0E5F"/>
    <w:rsid w:val="00CD19F9"/>
    <w:rsid w:val="00CD66EF"/>
    <w:rsid w:val="00CE7B04"/>
    <w:rsid w:val="00D12233"/>
    <w:rsid w:val="00D13FFE"/>
    <w:rsid w:val="00D47A35"/>
    <w:rsid w:val="00D750C5"/>
    <w:rsid w:val="00DA272F"/>
    <w:rsid w:val="00DA557A"/>
    <w:rsid w:val="00DA56F2"/>
    <w:rsid w:val="00DC72EC"/>
    <w:rsid w:val="00DF21BD"/>
    <w:rsid w:val="00E0073E"/>
    <w:rsid w:val="00E8506E"/>
    <w:rsid w:val="00EC7CAC"/>
    <w:rsid w:val="00ED00BC"/>
    <w:rsid w:val="00EE4F85"/>
    <w:rsid w:val="00EF5A02"/>
    <w:rsid w:val="00F13BDD"/>
    <w:rsid w:val="00F1425D"/>
    <w:rsid w:val="00F32388"/>
    <w:rsid w:val="00F34F9A"/>
    <w:rsid w:val="00F55EE9"/>
    <w:rsid w:val="00F629EE"/>
    <w:rsid w:val="00F65B33"/>
    <w:rsid w:val="00F837B9"/>
    <w:rsid w:val="00F91A33"/>
    <w:rsid w:val="00F97A89"/>
    <w:rsid w:val="00FF3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2E02D2F3"/>
  <w15:docId w15:val="{8591EAA5-ED3D-4504-BFB0-D06073131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472644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682E9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C52E51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C52E51"/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52E51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52E51"/>
    <w:rPr>
      <w:rFonts w:ascii="Tahoma" w:eastAsia="SimSun" w:hAnsi="Tahoma" w:cs="Tahoma"/>
      <w:sz w:val="16"/>
      <w:szCs w:val="16"/>
      <w:lang w:val="en-US" w:eastAsia="zh-CN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682E9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zh-CN"/>
    </w:rPr>
  </w:style>
  <w:style w:type="paragraph" w:styleId="Noga">
    <w:name w:val="footer"/>
    <w:basedOn w:val="Navaden"/>
    <w:link w:val="NogaZnak"/>
    <w:uiPriority w:val="99"/>
    <w:unhideWhenUsed/>
    <w:rsid w:val="00682E9E"/>
    <w:pPr>
      <w:tabs>
        <w:tab w:val="center" w:pos="4536"/>
        <w:tab w:val="right" w:pos="9072"/>
      </w:tabs>
      <w:spacing w:after="240" w:line="288" w:lineRule="auto"/>
      <w:jc w:val="both"/>
    </w:pPr>
    <w:rPr>
      <w:rFonts w:eastAsia="Calibri"/>
      <w:szCs w:val="22"/>
      <w:lang w:val="sl-SI" w:eastAsia="en-US"/>
    </w:rPr>
  </w:style>
  <w:style w:type="character" w:customStyle="1" w:styleId="NogaZnak">
    <w:name w:val="Noga Znak"/>
    <w:basedOn w:val="Privzetapisavaodstavka"/>
    <w:link w:val="Noga"/>
    <w:uiPriority w:val="99"/>
    <w:rsid w:val="00682E9E"/>
    <w:rPr>
      <w:rFonts w:ascii="Times New Roman" w:eastAsia="Calibri" w:hAnsi="Times New Roman" w:cs="Times New Roman"/>
      <w:sz w:val="24"/>
    </w:rPr>
  </w:style>
  <w:style w:type="paragraph" w:styleId="Brezrazmikov">
    <w:name w:val="No Spacing"/>
    <w:uiPriority w:val="1"/>
    <w:qFormat/>
    <w:rsid w:val="00682E9E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17153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17153B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7153B"/>
    <w:rPr>
      <w:rFonts w:ascii="Times New Roman" w:eastAsia="SimSun" w:hAnsi="Times New Roman" w:cs="Times New Roman"/>
      <w:sz w:val="20"/>
      <w:szCs w:val="20"/>
      <w:lang w:val="en-US" w:eastAsia="zh-CN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7153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7153B"/>
    <w:rPr>
      <w:rFonts w:ascii="Times New Roman" w:eastAsia="SimSun" w:hAnsi="Times New Roman" w:cs="Times New Roman"/>
      <w:b/>
      <w:bCs/>
      <w:sz w:val="20"/>
      <w:szCs w:val="20"/>
      <w:lang w:val="en-US" w:eastAsia="zh-CN"/>
    </w:rPr>
  </w:style>
  <w:style w:type="paragraph" w:styleId="Odstavekseznama">
    <w:name w:val="List Paragraph"/>
    <w:basedOn w:val="Navaden"/>
    <w:uiPriority w:val="34"/>
    <w:qFormat/>
    <w:rsid w:val="00AC18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1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8B4C7481-156E-4062-B743-0F740AF4A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1957</Words>
  <Characters>11161</Characters>
  <Application>Microsoft Office Word</Application>
  <DocSecurity>0</DocSecurity>
  <Lines>93</Lines>
  <Paragraphs>2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a</dc:creator>
  <cp:lastModifiedBy>Klara Jakop MFDPŠ</cp:lastModifiedBy>
  <cp:revision>11</cp:revision>
  <cp:lastPrinted>2018-10-08T07:37:00Z</cp:lastPrinted>
  <dcterms:created xsi:type="dcterms:W3CDTF">2019-03-11T09:08:00Z</dcterms:created>
  <dcterms:modified xsi:type="dcterms:W3CDTF">2024-10-09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4190fed01f5757276988551f09d1570eaba85247e889f52341171ed141a1bd</vt:lpwstr>
  </property>
</Properties>
</file>